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AF463" w14:textId="77777777" w:rsidR="0028023C" w:rsidRPr="002007F3" w:rsidRDefault="0028023C" w:rsidP="003A3459">
      <w:pPr>
        <w:pStyle w:val="Zacznik"/>
        <w:spacing w:before="0" w:beforeAutospacing="0" w:after="0" w:afterAutospacing="0"/>
      </w:pPr>
      <w:r w:rsidRPr="002007F3">
        <w:t>Załącznik 2. Oświadczenie przekazanie praw autorskich</w:t>
      </w:r>
    </w:p>
    <w:p w14:paraId="38BE7047" w14:textId="77777777" w:rsidR="0028023C" w:rsidRDefault="0028023C" w:rsidP="0028023C">
      <w:pPr>
        <w:pStyle w:val="Owiadczenie"/>
        <w:spacing w:before="960"/>
      </w:pPr>
      <w:r>
        <w:t>OŚWIADCZENIE</w:t>
      </w:r>
    </w:p>
    <w:p w14:paraId="7CE6265C" w14:textId="77777777" w:rsidR="0028023C" w:rsidRDefault="0028023C" w:rsidP="0028023C">
      <w:pPr>
        <w:pStyle w:val="ds-paragraph"/>
        <w:tabs>
          <w:tab w:val="left" w:leader="dot" w:pos="9639"/>
        </w:tabs>
        <w:ind w:left="227" w:hanging="227"/>
        <w:jc w:val="both"/>
      </w:pPr>
      <w:r>
        <w:t>1. J</w:t>
      </w:r>
      <w:r w:rsidRPr="00BE2942">
        <w:t>ako autor/współautor utworu pt</w:t>
      </w:r>
      <w:r>
        <w:t xml:space="preserve">. </w:t>
      </w:r>
      <w:r>
        <w:tab/>
      </w:r>
      <w:r>
        <w:br/>
        <w:t>……………………………………………………………………………………………………….</w:t>
      </w:r>
      <w:r>
        <w:br/>
        <w:t xml:space="preserve">………………………………………………………………………………………………………., </w:t>
      </w:r>
      <w:r w:rsidRPr="00302F34">
        <w:t xml:space="preserve">udzielam </w:t>
      </w:r>
      <w:r>
        <w:t xml:space="preserve">Zachodniopomorskiemu Uniwersytetowi Technologicznemu w Szczecinie licencji niewyłącznej, nieodpłatnej do korzystania z utworu bez ograniczeń czasowych </w:t>
      </w:r>
      <w:r>
        <w:br/>
        <w:t>i terytorialnych.</w:t>
      </w:r>
    </w:p>
    <w:p w14:paraId="245A9E12" w14:textId="77777777" w:rsidR="0028023C" w:rsidRDefault="0028023C" w:rsidP="0028023C">
      <w:pPr>
        <w:pStyle w:val="ds-paragraph"/>
        <w:ind w:left="227" w:hanging="227"/>
        <w:jc w:val="both"/>
      </w:pPr>
      <w:r>
        <w:t>2. Oświadczam, że dokument nie narusza praw osób trzecich i przysługują mi autorskie prawa majątkowe do utworu oraz posiadam zgodę pozostałych współautorów do dysponowania utworem w zakresie wskazanym w niniejszym dokumencie.</w:t>
      </w:r>
    </w:p>
    <w:p w14:paraId="436EDBC0" w14:textId="77777777" w:rsidR="0028023C" w:rsidRDefault="0028023C" w:rsidP="0028023C">
      <w:pPr>
        <w:pStyle w:val="ds-paragraph"/>
        <w:ind w:left="227" w:hanging="227"/>
        <w:jc w:val="both"/>
      </w:pPr>
      <w:r>
        <w:t xml:space="preserve">5. Upoważniam Zachodniopomorski Uniwersytet Technologiczny w Szczecinie do korzystania </w:t>
      </w:r>
      <w:r>
        <w:br/>
        <w:t>z utworu na następujących polach eksploatacji:</w:t>
      </w:r>
    </w:p>
    <w:p w14:paraId="0EF12BF8" w14:textId="77777777" w:rsidR="0028023C" w:rsidRPr="00302F34" w:rsidRDefault="0028023C" w:rsidP="0028023C">
      <w:pPr>
        <w:pStyle w:val="ds-paragraph"/>
        <w:ind w:left="454" w:hanging="227"/>
        <w:jc w:val="both"/>
      </w:pPr>
      <w:r w:rsidRPr="00D9486B">
        <w:t xml:space="preserve">- </w:t>
      </w:r>
      <w:r w:rsidRPr="00302F34">
        <w:t>wydania utworu drukiem/w wersji elektronicznej w materiałach konferencyjnych „</w:t>
      </w:r>
      <w:r>
        <w:t xml:space="preserve">VII Ogólnopolskiej Sesji Studenckich Kół Naukowych, Szczecin, </w:t>
      </w:r>
      <w:r w:rsidRPr="00260759">
        <w:t xml:space="preserve">09-11 grudzień 2021 </w:t>
      </w:r>
      <w:r>
        <w:t>rok</w:t>
      </w:r>
      <w:r w:rsidRPr="00302F34">
        <w:t>”</w:t>
      </w:r>
      <w:r>
        <w:t>,</w:t>
      </w:r>
    </w:p>
    <w:p w14:paraId="55308D0E" w14:textId="77777777" w:rsidR="0028023C" w:rsidRPr="00302F34" w:rsidRDefault="0028023C" w:rsidP="0028023C">
      <w:pPr>
        <w:pStyle w:val="ds-paragraph"/>
        <w:ind w:left="454" w:hanging="227"/>
        <w:jc w:val="both"/>
      </w:pPr>
      <w:r w:rsidRPr="00302F34">
        <w:t>- umieszczenia utworu w Repozytorium ZUT i udostępnienia zgodnie z licencją: CC-BY</w:t>
      </w:r>
      <w:r>
        <w:t>,</w:t>
      </w:r>
    </w:p>
    <w:p w14:paraId="42A02242" w14:textId="77777777" w:rsidR="0028023C" w:rsidRDefault="0028023C" w:rsidP="0028023C">
      <w:pPr>
        <w:pStyle w:val="ds-paragraph"/>
        <w:ind w:left="454" w:hanging="227"/>
        <w:jc w:val="both"/>
      </w:pPr>
      <w:r w:rsidRPr="00302F34">
        <w:t xml:space="preserve">- </w:t>
      </w:r>
      <w:r>
        <w:t>archiwizowania i przechowywania utworu na nośnikach cyfrowych oraz do zmiany formatu, nośników i techniki zapisu, jeśli jest to uzasadnione funkcjonowaniem Repozytorium ZUT.</w:t>
      </w:r>
    </w:p>
    <w:p w14:paraId="144F2575" w14:textId="77777777" w:rsidR="0028023C" w:rsidRDefault="0028023C" w:rsidP="0028023C">
      <w:pPr>
        <w:pStyle w:val="ds-paragraph"/>
        <w:ind w:left="227" w:hanging="227"/>
        <w:jc w:val="both"/>
      </w:pPr>
      <w:r>
        <w:t xml:space="preserve">6. W sprawach nieuregulowanych umową będą miały zastosowanie przepisy ustawy o prawie autorskim i prawach pokrewnych oraz przepisy prawa cywilnego. </w:t>
      </w:r>
    </w:p>
    <w:p w14:paraId="3B5CA710" w14:textId="77777777" w:rsidR="0028023C" w:rsidRDefault="0028023C" w:rsidP="0028023C">
      <w:pPr>
        <w:pStyle w:val="ds-paragraph"/>
        <w:tabs>
          <w:tab w:val="left" w:pos="5670"/>
          <w:tab w:val="left" w:leader="dot" w:pos="8789"/>
        </w:tabs>
        <w:spacing w:before="1200" w:beforeAutospacing="0" w:after="0" w:afterAutospacing="0"/>
      </w:pPr>
      <w:r>
        <w:tab/>
      </w:r>
      <w:r>
        <w:tab/>
      </w:r>
      <w:r>
        <w:tab/>
      </w:r>
    </w:p>
    <w:p w14:paraId="6C81D512" w14:textId="77777777" w:rsidR="0028023C" w:rsidRPr="00FA3BD8" w:rsidRDefault="0028023C" w:rsidP="0028023C">
      <w:pPr>
        <w:pStyle w:val="ds-paragraph"/>
        <w:tabs>
          <w:tab w:val="left" w:pos="5670"/>
          <w:tab w:val="left" w:leader="dot" w:pos="8789"/>
        </w:tabs>
        <w:spacing w:after="0" w:afterAutospacing="0"/>
      </w:pPr>
      <w:r>
        <w:tab/>
      </w:r>
      <w:r w:rsidRPr="00302F34">
        <w:t>Data i podpis autora/współautora</w:t>
      </w:r>
    </w:p>
    <w:p w14:paraId="199FD573" w14:textId="77777777" w:rsidR="006F1D3C" w:rsidRDefault="006F1D3C"/>
    <w:sectPr w:rsidR="006F1D3C" w:rsidSect="00155956"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0E3F3" w14:textId="77777777" w:rsidR="00115B90" w:rsidRDefault="00115B90" w:rsidP="0028023C">
      <w:r>
        <w:separator/>
      </w:r>
    </w:p>
  </w:endnote>
  <w:endnote w:type="continuationSeparator" w:id="0">
    <w:p w14:paraId="45EE1604" w14:textId="77777777" w:rsidR="00115B90" w:rsidRDefault="00115B90" w:rsidP="0028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89B7A" w14:textId="77777777" w:rsidR="00115B90" w:rsidRDefault="00115B90" w:rsidP="0028023C">
      <w:r>
        <w:separator/>
      </w:r>
    </w:p>
  </w:footnote>
  <w:footnote w:type="continuationSeparator" w:id="0">
    <w:p w14:paraId="79DDBE30" w14:textId="77777777" w:rsidR="00115B90" w:rsidRDefault="00115B90" w:rsidP="002802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xAmJzc3MzAyUdpeDU4uLM/DyQAqNaAO+Aoe0sAAAA"/>
  </w:docVars>
  <w:rsids>
    <w:rsidRoot w:val="0028023C"/>
    <w:rsid w:val="00115B90"/>
    <w:rsid w:val="0028023C"/>
    <w:rsid w:val="00392541"/>
    <w:rsid w:val="003A3459"/>
    <w:rsid w:val="006F1D3C"/>
    <w:rsid w:val="007D04CD"/>
    <w:rsid w:val="00DB3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CC9D0"/>
  <w15:chartTrackingRefBased/>
  <w15:docId w15:val="{6192B04B-867A-4C25-8AF5-1D8140351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28023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802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28023C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rsid w:val="0028023C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28023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28023C"/>
    <w:rPr>
      <w:vertAlign w:val="superscript"/>
    </w:rPr>
  </w:style>
  <w:style w:type="paragraph" w:customStyle="1" w:styleId="ds-paragraph">
    <w:name w:val="ds-paragraph"/>
    <w:basedOn w:val="Normalny"/>
    <w:rsid w:val="0028023C"/>
    <w:pPr>
      <w:suppressAutoHyphens w:val="0"/>
      <w:spacing w:before="100" w:beforeAutospacing="1" w:after="100" w:afterAutospacing="1"/>
    </w:pPr>
    <w:rPr>
      <w:lang w:eastAsia="pl-PL"/>
    </w:rPr>
  </w:style>
  <w:style w:type="paragraph" w:customStyle="1" w:styleId="Zacznik">
    <w:name w:val="Załącznik"/>
    <w:basedOn w:val="ds-paragraph"/>
    <w:qFormat/>
    <w:rsid w:val="0028023C"/>
  </w:style>
  <w:style w:type="paragraph" w:customStyle="1" w:styleId="Autorzy">
    <w:name w:val="Autorzy"/>
    <w:qFormat/>
    <w:rsid w:val="0028023C"/>
    <w:pPr>
      <w:spacing w:before="600" w:after="600" w:line="240" w:lineRule="auto"/>
    </w:pPr>
    <w:rPr>
      <w:rFonts w:ascii="Arial" w:eastAsia="Times New Roman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8023C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8023C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Owiadczenie">
    <w:name w:val="Oświadczenie"/>
    <w:qFormat/>
    <w:rsid w:val="0028023C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802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Dawidowicz</dc:creator>
  <cp:keywords/>
  <dc:description/>
  <cp:lastModifiedBy>Dawid Dawidowicz</cp:lastModifiedBy>
  <cp:revision>3</cp:revision>
  <dcterms:created xsi:type="dcterms:W3CDTF">2021-06-11T11:10:00Z</dcterms:created>
  <dcterms:modified xsi:type="dcterms:W3CDTF">2021-06-11T11:13:00Z</dcterms:modified>
</cp:coreProperties>
</file>